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59EC4" w14:textId="77777777" w:rsidR="00AB214C" w:rsidRDefault="00AB214C">
      <w:r>
        <w:t>Change face:</w:t>
      </w:r>
    </w:p>
    <w:p w14:paraId="3169676C" w14:textId="0E29C01C" w:rsidR="00AB214C" w:rsidRDefault="00AB214C" w:rsidP="00AB214C">
      <w:pPr>
        <w:pStyle w:val="ListParagraph"/>
        <w:numPr>
          <w:ilvl w:val="0"/>
          <w:numId w:val="1"/>
        </w:numPr>
      </w:pPr>
      <w:r>
        <w:t>Direct Face.</w:t>
      </w:r>
    </w:p>
    <w:p w14:paraId="7E49D0EC" w14:textId="77777777" w:rsidR="00AB214C" w:rsidRDefault="00AB214C" w:rsidP="00AB214C">
      <w:pPr>
        <w:pStyle w:val="ListParagraph"/>
        <w:numPr>
          <w:ilvl w:val="0"/>
          <w:numId w:val="1"/>
        </w:numPr>
      </w:pPr>
      <w:r>
        <w:t>Side Face</w:t>
      </w:r>
    </w:p>
    <w:p w14:paraId="5344FB68" w14:textId="402F1847" w:rsidR="00A53B33" w:rsidRDefault="00AB214C" w:rsidP="00581541">
      <w:pPr>
        <w:pStyle w:val="ListParagraph"/>
        <w:numPr>
          <w:ilvl w:val="1"/>
          <w:numId w:val="1"/>
        </w:numPr>
      </w:pPr>
      <w:r>
        <w:t>To add extra transform</w:t>
      </w:r>
      <w:r w:rsidR="0014577B">
        <w:t xml:space="preserve"> on top of 2 </w:t>
      </w:r>
      <w:r w:rsidR="0014577B">
        <w:t xml:space="preserve">and rotation </w:t>
      </w:r>
      <w:r w:rsidR="0014577B">
        <w:t>about</w:t>
      </w:r>
      <w:r w:rsidR="0014577B">
        <w:t xml:space="preserve"> y</w:t>
      </w:r>
      <w:r w:rsidR="008D714C">
        <w:t xml:space="preserve"> to reach a face</w:t>
      </w:r>
    </w:p>
    <w:p w14:paraId="61ED2522" w14:textId="6D2F866D" w:rsidR="0014577B" w:rsidRDefault="0014577B" w:rsidP="00581541">
      <w:pPr>
        <w:pStyle w:val="ListParagraph"/>
        <w:numPr>
          <w:ilvl w:val="2"/>
          <w:numId w:val="1"/>
        </w:numPr>
      </w:pPr>
      <w:r>
        <w:t>Face 1</w:t>
      </w:r>
      <w:r>
        <w:t xml:space="preserve"> 72</w:t>
      </w:r>
    </w:p>
    <w:p w14:paraId="61B66AC2" w14:textId="77777777" w:rsidR="0014577B" w:rsidRDefault="0014577B" w:rsidP="00581541">
      <w:pPr>
        <w:pStyle w:val="ListParagraph"/>
        <w:numPr>
          <w:ilvl w:val="2"/>
          <w:numId w:val="1"/>
        </w:numPr>
      </w:pPr>
      <w:r>
        <w:t>Face 2</w:t>
      </w:r>
    </w:p>
    <w:p w14:paraId="2E2A736A" w14:textId="77777777" w:rsidR="0014577B" w:rsidRDefault="0014577B" w:rsidP="00581541">
      <w:pPr>
        <w:pStyle w:val="ListParagraph"/>
        <w:numPr>
          <w:ilvl w:val="2"/>
          <w:numId w:val="1"/>
        </w:numPr>
      </w:pPr>
      <w:r>
        <w:t>Face 3</w:t>
      </w:r>
    </w:p>
    <w:p w14:paraId="2D9A624E" w14:textId="77777777" w:rsidR="0014577B" w:rsidRDefault="0014577B" w:rsidP="00581541">
      <w:pPr>
        <w:pStyle w:val="ListParagraph"/>
        <w:numPr>
          <w:ilvl w:val="2"/>
          <w:numId w:val="1"/>
        </w:numPr>
      </w:pPr>
      <w:r>
        <w:t>Face 4</w:t>
      </w:r>
    </w:p>
    <w:p w14:paraId="16BA180A" w14:textId="77777777" w:rsidR="0014577B" w:rsidRDefault="0014577B" w:rsidP="00581541">
      <w:pPr>
        <w:pStyle w:val="ListParagraph"/>
        <w:numPr>
          <w:ilvl w:val="2"/>
          <w:numId w:val="1"/>
        </w:numPr>
      </w:pPr>
      <w:r>
        <w:t xml:space="preserve">Face 5 </w:t>
      </w:r>
    </w:p>
    <w:p w14:paraId="4BFA71D0" w14:textId="77777777" w:rsidR="0014577B" w:rsidRDefault="0014577B" w:rsidP="0014577B">
      <w:pPr>
        <w:ind w:firstLine="720"/>
      </w:pPr>
    </w:p>
    <w:p w14:paraId="0F19DD6A" w14:textId="77777777" w:rsidR="00AB214C" w:rsidRDefault="00AB214C" w:rsidP="00AB214C"/>
    <w:sectPr w:rsidR="00AB21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F7A88"/>
    <w:multiLevelType w:val="hybridMultilevel"/>
    <w:tmpl w:val="97FE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LE0MTcyNjQ2tjRS0lEKTi0uzszPAykwrAUAwZkcIiwAAAA="/>
  </w:docVars>
  <w:rsids>
    <w:rsidRoot w:val="00172CD8"/>
    <w:rsid w:val="0014577B"/>
    <w:rsid w:val="00172CD8"/>
    <w:rsid w:val="00581541"/>
    <w:rsid w:val="008D714C"/>
    <w:rsid w:val="00A53B33"/>
    <w:rsid w:val="00AB214C"/>
    <w:rsid w:val="00C10AF8"/>
    <w:rsid w:val="00D36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5028A"/>
  <w15:chartTrackingRefBased/>
  <w15:docId w15:val="{67A10B8F-02E5-4F9B-A60E-8BD0B2A56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1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MUGISHA</dc:creator>
  <cp:keywords/>
  <dc:description/>
  <cp:lastModifiedBy>STANLEY MUGISHA</cp:lastModifiedBy>
  <cp:revision>5</cp:revision>
  <dcterms:created xsi:type="dcterms:W3CDTF">2021-05-26T12:15:00Z</dcterms:created>
  <dcterms:modified xsi:type="dcterms:W3CDTF">2021-05-26T12:50:00Z</dcterms:modified>
</cp:coreProperties>
</file>